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90579" w14:textId="7A6AB4A2" w:rsidR="00503252" w:rsidRDefault="00503252">
      <w:pPr>
        <w:widowControl/>
        <w:jc w:val="left"/>
        <w:rPr>
          <w:rFonts w:ascii="华文中宋" w:eastAsia="华文中宋" w:hAnsi="华文中宋" w:cs="宋体" w:hint="eastAsia"/>
          <w:b/>
          <w:kern w:val="0"/>
          <w:sz w:val="32"/>
          <w:szCs w:val="32"/>
        </w:rPr>
      </w:pPr>
    </w:p>
    <w:p w14:paraId="0AB3E214" w14:textId="77777777" w:rsidR="00503252" w:rsidRDefault="0000000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5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31F4DB21" w14:textId="706E881D" w:rsidR="00503252" w:rsidRDefault="00977001">
      <w:pPr>
        <w:autoSpaceDE w:val="0"/>
        <w:autoSpaceDN w:val="0"/>
        <w:adjustRightInd w:val="0"/>
        <w:spacing w:beforeLines="50" w:before="156" w:afterLines="50" w:after="156"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五届全国大学生土地国情大赛安徽建筑大学校赛</w:t>
      </w: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评审标准</w:t>
      </w:r>
    </w:p>
    <w:p w14:paraId="19874DDE" w14:textId="77777777" w:rsidR="00503252" w:rsidRPr="000D3442" w:rsidRDefault="00503252">
      <w:pPr>
        <w:pStyle w:val="Default"/>
        <w:rPr>
          <w:rFonts w:cstheme="minorBidi"/>
          <w:color w:val="auto"/>
        </w:rPr>
      </w:pPr>
    </w:p>
    <w:p w14:paraId="76C2FF0F" w14:textId="77777777" w:rsidR="00503252" w:rsidRDefault="00000000">
      <w:pPr>
        <w:pStyle w:val="CM14"/>
        <w:spacing w:after="162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一、作品要求</w:t>
      </w:r>
    </w:p>
    <w:p w14:paraId="31BFD23E" w14:textId="77777777" w:rsidR="00503252" w:rsidRDefault="00000000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000000" w:themeColor="text1"/>
        </w:rPr>
        <w:t>体现“国土空间利用与和美乡村建设”主题的</w:t>
      </w:r>
      <w:r>
        <w:rPr>
          <w:rFonts w:cstheme="minorBidi" w:hint="eastAsia"/>
          <w:color w:val="auto"/>
        </w:rPr>
        <w:t>原创作品。</w:t>
      </w:r>
    </w:p>
    <w:p w14:paraId="26F16EAA" w14:textId="77777777" w:rsidR="00503252" w:rsidRDefault="00000000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提倡“立足前沿、以小见大、问题导向、面向社会”的创作理念。</w:t>
      </w:r>
    </w:p>
    <w:p w14:paraId="172F36F1" w14:textId="77777777" w:rsidR="00503252" w:rsidRDefault="00000000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严格遵守学术道德与学术规范，不存在剽窃、抄袭、伪造、篡改等行为。</w:t>
      </w:r>
    </w:p>
    <w:p w14:paraId="095B8476" w14:textId="77777777" w:rsidR="00503252" w:rsidRDefault="00000000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符合相关法律法规的要求。</w:t>
      </w:r>
    </w:p>
    <w:p w14:paraId="16F54C3B" w14:textId="77777777" w:rsidR="00503252" w:rsidRDefault="00503252">
      <w:pPr>
        <w:pStyle w:val="Default"/>
        <w:rPr>
          <w:rFonts w:cstheme="minorBidi"/>
          <w:color w:val="auto"/>
        </w:rPr>
      </w:pPr>
    </w:p>
    <w:p w14:paraId="5B7A3119" w14:textId="77777777" w:rsidR="00503252" w:rsidRDefault="00000000">
      <w:pPr>
        <w:pStyle w:val="CM14"/>
        <w:spacing w:after="162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二、评选原则</w:t>
      </w:r>
    </w:p>
    <w:p w14:paraId="79BA78BA" w14:textId="77777777" w:rsidR="00503252" w:rsidRDefault="00000000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综合考虑作品的理论意义与现实意义。</w:t>
      </w:r>
    </w:p>
    <w:p w14:paraId="01B65FF3" w14:textId="77777777" w:rsidR="00503252" w:rsidRDefault="00000000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重点对作品的选题价值、分析视角和分析深度评价。</w:t>
      </w:r>
    </w:p>
    <w:p w14:paraId="4C8BA1CD" w14:textId="77777777" w:rsidR="00503252" w:rsidRDefault="00000000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初赛预选采取双盲评审制度与评审回避制度。</w:t>
      </w:r>
    </w:p>
    <w:p w14:paraId="23CB1BFB" w14:textId="77777777" w:rsidR="00503252" w:rsidRDefault="00000000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决赛采取集体评审打分方式。</w:t>
      </w:r>
    </w:p>
    <w:p w14:paraId="41FD22E2" w14:textId="77777777" w:rsidR="00503252" w:rsidRDefault="00000000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对非原创、存在学术不端、违背相关法律法规的作品一票否决。</w:t>
      </w:r>
    </w:p>
    <w:p w14:paraId="27300282" w14:textId="77777777" w:rsidR="00503252" w:rsidRDefault="00503252">
      <w:pPr>
        <w:pStyle w:val="Default"/>
        <w:rPr>
          <w:rFonts w:cstheme="minorBidi"/>
          <w:color w:val="auto"/>
        </w:rPr>
      </w:pPr>
    </w:p>
    <w:p w14:paraId="77DCF6DC" w14:textId="77777777" w:rsidR="00503252" w:rsidRDefault="00000000">
      <w:pPr>
        <w:pStyle w:val="CM14"/>
        <w:spacing w:after="162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三、评选标准</w:t>
      </w:r>
    </w:p>
    <w:p w14:paraId="72F75A9E" w14:textId="77777777" w:rsidR="00503252" w:rsidRDefault="00000000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主题性：主题明确，紧扣大赛主题。</w:t>
      </w:r>
    </w:p>
    <w:p w14:paraId="165C539D" w14:textId="77777777" w:rsidR="00503252" w:rsidRDefault="00000000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科学性：学术价值鲜明，面向理论前沿或现实需求。</w:t>
      </w:r>
    </w:p>
    <w:p w14:paraId="6F007D62" w14:textId="77777777" w:rsidR="00503252" w:rsidRDefault="00000000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创新性：成果原创、特色鲜明，在选题、方法、结论等有新意。</w:t>
      </w:r>
    </w:p>
    <w:p w14:paraId="00D70028" w14:textId="77777777" w:rsidR="00503252" w:rsidRDefault="00000000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合理性：结果科学合理，数据翔实可靠、方法科学合理、结论可信。</w:t>
      </w:r>
    </w:p>
    <w:p w14:paraId="532DB334" w14:textId="77777777" w:rsidR="00503252" w:rsidRDefault="00000000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规范性：符合学术规范，成果编排得当、引用规范。</w:t>
      </w:r>
    </w:p>
    <w:p w14:paraId="1F057429" w14:textId="425A0612" w:rsidR="00503252" w:rsidRPr="000D3442" w:rsidRDefault="00000000" w:rsidP="000D3442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实用性：研究意义突出，取得成果或具有发展潜力。</w:t>
      </w:r>
    </w:p>
    <w:p w14:paraId="2F461519" w14:textId="77777777" w:rsidR="00503252" w:rsidRDefault="00000000">
      <w:pPr>
        <w:widowControl/>
        <w:jc w:val="left"/>
        <w:rPr>
          <w:rFonts w:ascii="黑体" w:eastAsia="黑体" w:hAnsi="黑体"/>
          <w:kern w:val="0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br w:type="page"/>
      </w:r>
    </w:p>
    <w:p w14:paraId="2EA42F82" w14:textId="77777777" w:rsidR="00503252" w:rsidRDefault="00000000">
      <w:pPr>
        <w:pStyle w:val="CM14"/>
        <w:snapToGrid w:val="0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lastRenderedPageBreak/>
        <w:t>四、参赛作品评分表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04"/>
        <w:gridCol w:w="2602"/>
        <w:gridCol w:w="860"/>
        <w:gridCol w:w="2917"/>
        <w:gridCol w:w="1793"/>
      </w:tblGrid>
      <w:tr w:rsidR="00503252" w14:paraId="02DCBB3C" w14:textId="77777777">
        <w:trPr>
          <w:trHeight w:val="198"/>
          <w:jc w:val="center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F5661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 w:hint="eastAsia"/>
                <w:color w:val="auto"/>
              </w:rPr>
              <w:t>序号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1C45F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评分项目</w:t>
            </w: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7312E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分值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E65BD3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评分等级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D6446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得分</w:t>
            </w:r>
          </w:p>
        </w:tc>
      </w:tr>
      <w:tr w:rsidR="00503252" w14:paraId="2D316051" w14:textId="77777777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907A344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50F69EE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选题得当，紧扣主旨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5FB478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0D60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9</w:t>
            </w:r>
            <w:r>
              <w:rPr>
                <w:sz w:val="23"/>
                <w:szCs w:val="23"/>
              </w:rPr>
              <w:t>-1</w:t>
            </w:r>
            <w:r>
              <w:rPr>
                <w:rFonts w:hint="eastAsia"/>
                <w:sz w:val="23"/>
                <w:szCs w:val="23"/>
              </w:rPr>
              <w:t>0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45CF50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64C2BCC1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48DB9D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1E0E3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1461A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3C978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F84CD3F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72F7770B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D03446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721415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793B60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E7B23C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AD71E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1D721A4C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9ECFD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97514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15EE28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E3471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0ED0E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1AF2A020" w14:textId="77777777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7954D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D76D9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3D953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52A16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C34C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C6C6C3F" w14:textId="77777777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8F5A491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2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2B750AD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立足前沿，面向需求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D9EDC4F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685EA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FC12D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0666E08D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817D0F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A78FE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4B18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D2A2F2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205D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165CD16" w14:textId="77777777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3C133BA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EA2A62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68B3D6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80875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F96A0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2638CB8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799B88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50A8B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665013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AB495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8E7D2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1AD6FF3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A42F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88BD1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A6196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E9DFD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CFA9AF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2724A2F8" w14:textId="77777777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5AC864C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3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6A8D8A4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特色鲜明，体现创新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68BECEA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C7E9C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6209F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3159D878" w14:textId="77777777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8CC8F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060FB6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956F2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5907F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151880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7B2A3279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D231A2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C6FCFA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CE3D697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C3B8B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5116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341E676D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DF4EC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DE2E3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9ED7F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08B47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C0D7D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14D8E08C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72937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03862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006FA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89CED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936D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04664259" w14:textId="77777777">
        <w:trPr>
          <w:trHeight w:val="200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2B0E8F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4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DA6A87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基础扎实，思路明确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3358A13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EA3E4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E2230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31988373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0C076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84E7A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FB8382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F1062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342C6A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5C886BE4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79B4F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00DF8F2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142E30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CABD9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9777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586D01A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9FDFF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610F22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E8E4892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2CBE1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42B1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2B673DCF" w14:textId="77777777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EA43E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3B88DA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DD2CF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D3135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A58836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2E79DBC1" w14:textId="77777777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2BAFEE6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5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AD18915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数据详实，方法得当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384C810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BFB0E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B41D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557EB68E" w14:textId="77777777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F03E4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90ED8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F40F96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96EF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9041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A1BB603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2E547A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BC5EF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950DCF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F8994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DCDC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28332395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227AD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CE62B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ADE88F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FAD3B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5B73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2FC2292A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E8DA1A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04028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E17172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A070B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D08AA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2C38431" w14:textId="77777777">
        <w:trPr>
          <w:trHeight w:val="200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6B20E11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6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D28BE7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结论可靠，意义突出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34DDBB6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290D5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AB32A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78B6613B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1B31CDF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6790D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32C95A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75B95A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F548670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3EE5CF3E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BD1FE1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7CAF8F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3680353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46317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6A3E5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31693682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4C563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953E66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0879988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9E55F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816E16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3AA7F55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5CDE03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BDE93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7B6F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239F5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646E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510C0F58" w14:textId="77777777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EE3A5EF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E61BBA7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编排合理，图表规范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669035C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2A67C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1A99028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0F1875F0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B5816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313AF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B099B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68003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69CE33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534C2D87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7131F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965F90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DD162A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836F3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51057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0C40CF93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C7B78D3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D6F5E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CA4115C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3AAE9F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F49C61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91C5257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7F9D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E98DB9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EE9E0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1C971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9A56E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407F5CF5" w14:textId="77777777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E8FA44D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8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79F0FDD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汇报清晰，展示生动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C306EB9" w14:textId="77777777" w:rsidR="00503252" w:rsidRDefault="00000000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147617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0323C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238C9A9A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1E0588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C72D24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1B85F0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EE0314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EF90DA1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682BF859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13D9DD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99DDE8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E2F953" w14:textId="77777777" w:rsidR="00503252" w:rsidRDefault="0050325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83E282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956AB7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0B03FBAB" w14:textId="77777777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E3508F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96832D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330753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ACDAE9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56FBB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666BF245" w14:textId="77777777">
        <w:trPr>
          <w:trHeight w:val="60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DA949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2DA38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A51C3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1F8140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AE652B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103CBE55" w14:textId="77777777">
        <w:trPr>
          <w:trHeight w:val="393"/>
          <w:jc w:val="center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3A1E20" w14:textId="77777777" w:rsidR="00503252" w:rsidRDefault="00000000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总分</w:t>
            </w:r>
          </w:p>
        </w:tc>
        <w:tc>
          <w:tcPr>
            <w:tcW w:w="81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2A265" w14:textId="77777777" w:rsidR="00503252" w:rsidRDefault="0050325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</w:tbl>
    <w:p w14:paraId="055E7ADB" w14:textId="77777777" w:rsidR="00503252" w:rsidRDefault="00503252">
      <w:pPr>
        <w:snapToGrid w:val="0"/>
        <w:rPr>
          <w:rFonts w:ascii="宋体" w:eastAsia="宋体" w:hAnsi="宋体"/>
          <w:szCs w:val="21"/>
        </w:rPr>
      </w:pPr>
    </w:p>
    <w:sectPr w:rsidR="00503252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14535" w14:textId="77777777" w:rsidR="00AE0C00" w:rsidRDefault="00AE0C00" w:rsidP="00F9472E">
      <w:r>
        <w:separator/>
      </w:r>
    </w:p>
  </w:endnote>
  <w:endnote w:type="continuationSeparator" w:id="0">
    <w:p w14:paraId="47AAB7C2" w14:textId="77777777" w:rsidR="00AE0C00" w:rsidRDefault="00AE0C00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AD625" w14:textId="77777777" w:rsidR="00AE0C00" w:rsidRDefault="00AE0C00" w:rsidP="00F9472E">
      <w:r>
        <w:separator/>
      </w:r>
    </w:p>
  </w:footnote>
  <w:footnote w:type="continuationSeparator" w:id="0">
    <w:p w14:paraId="0D220425" w14:textId="77777777" w:rsidR="00AE0C00" w:rsidRDefault="00AE0C00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27538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E0C00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68</Words>
  <Characters>960</Characters>
  <Application>Microsoft Office Word</Application>
  <DocSecurity>0</DocSecurity>
  <Lines>8</Lines>
  <Paragraphs>2</Paragraphs>
  <ScaleCrop>false</ScaleCrop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52798</cp:lastModifiedBy>
  <cp:revision>24</cp:revision>
  <cp:lastPrinted>2021-07-26T02:26:00Z</cp:lastPrinted>
  <dcterms:created xsi:type="dcterms:W3CDTF">2023-06-05T03:03:00Z</dcterms:created>
  <dcterms:modified xsi:type="dcterms:W3CDTF">2023-06-26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